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642CD2" w14:textId="77777777" w:rsidR="005E16BA" w:rsidRPr="005E16BA" w:rsidRDefault="005E16BA" w:rsidP="005E16BA">
      <w:pPr>
        <w:shd w:val="clear" w:color="auto" w:fill="FFFFFF"/>
        <w:spacing w:after="240"/>
        <w:rPr>
          <w:rFonts w:ascii="Segoe UI" w:eastAsia="Times New Roman" w:hAnsi="Segoe UI" w:cs="Segoe UI"/>
          <w:color w:val="0F1115"/>
          <w:kern w:val="0"/>
          <w:sz w:val="24"/>
          <w:szCs w:val="24"/>
          <w:lang w:eastAsia="en-IN"/>
          <w14:ligatures w14:val="none"/>
        </w:rPr>
      </w:pPr>
      <w:r w:rsidRPr="005E16BA">
        <w:rPr>
          <w:rFonts w:ascii="Segoe UI" w:eastAsia="Times New Roman" w:hAnsi="Segoe UI" w:cs="Segoe UI"/>
          <w:color w:val="0F1115"/>
          <w:kern w:val="0"/>
          <w:sz w:val="24"/>
          <w:szCs w:val="24"/>
          <w:lang w:eastAsia="en-IN"/>
          <w14:ligatures w14:val="none"/>
        </w:rPr>
        <w:t>Here are 10 multiple-choice questions about the Java </w:t>
      </w:r>
      <w:r w:rsidRPr="005E16BA">
        <w:rPr>
          <w:rFonts w:ascii="Consolas" w:eastAsia="Times New Roman" w:hAnsi="Consolas" w:cs="Courier New"/>
          <w:color w:val="0F1115"/>
          <w:kern w:val="0"/>
          <w:sz w:val="21"/>
          <w:szCs w:val="21"/>
          <w:shd w:val="clear" w:color="auto" w:fill="EBEEF2"/>
          <w:lang w:eastAsia="en-IN"/>
          <w14:ligatures w14:val="none"/>
        </w:rPr>
        <w:t>while</w:t>
      </w:r>
      <w:r w:rsidRPr="005E16BA">
        <w:rPr>
          <w:rFonts w:ascii="Segoe UI" w:eastAsia="Times New Roman" w:hAnsi="Segoe UI" w:cs="Segoe UI"/>
          <w:color w:val="0F1115"/>
          <w:kern w:val="0"/>
          <w:sz w:val="24"/>
          <w:szCs w:val="24"/>
          <w:lang w:eastAsia="en-IN"/>
          <w14:ligatures w14:val="none"/>
        </w:rPr>
        <w:t> loop, compiled from various sources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85"/>
        <w:gridCol w:w="3941"/>
      </w:tblGrid>
      <w:tr w:rsidR="005E16BA" w:rsidRPr="005E16BA" w14:paraId="250C46CC" w14:textId="77777777">
        <w:trPr>
          <w:tblHeader/>
        </w:trPr>
        <w:tc>
          <w:tcPr>
            <w:tcW w:w="0" w:type="auto"/>
            <w:tcBorders>
              <w:top w:val="nil"/>
            </w:tcBorders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07186B81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Question</w:t>
            </w:r>
          </w:p>
        </w:tc>
        <w:tc>
          <w:tcPr>
            <w:tcW w:w="0" w:type="auto"/>
            <w:tcBorders>
              <w:top w:val="nil"/>
            </w:tcBorders>
            <w:tcMar>
              <w:top w:w="150" w:type="dxa"/>
              <w:left w:w="240" w:type="dxa"/>
              <w:bottom w:w="150" w:type="dxa"/>
              <w:right w:w="240" w:type="dxa"/>
            </w:tcMar>
            <w:vAlign w:val="center"/>
            <w:hideMark/>
          </w:tcPr>
          <w:p w14:paraId="4EE0E70A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Answer Options</w:t>
            </w:r>
          </w:p>
        </w:tc>
      </w:tr>
      <w:tr w:rsidR="005E16BA" w:rsidRPr="005E16BA" w14:paraId="26E1D040" w14:textId="77777777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6304C39E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1. What is the key difference between a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while</w:t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 loop and a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do-while</w:t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 loop?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48D1777D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A) The syntax used to define the loop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B) The number of iterations performed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C) The condition check timing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D) The ability to use the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break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statement</w:t>
            </w:r>
          </w:p>
        </w:tc>
      </w:tr>
      <w:tr w:rsidR="005E16BA" w:rsidRPr="005E16BA" w14:paraId="28084CDA" w14:textId="77777777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3FFEF8EC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2. Which loop construct guarantees that the loop body is executed at least once?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33A04F20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A)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for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loop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B)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while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loop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C)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do-while</w:t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 loop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D)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continue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statement</w:t>
            </w:r>
          </w:p>
        </w:tc>
      </w:tr>
      <w:tr w:rsidR="005E16BA" w:rsidRPr="005E16BA" w14:paraId="22545E7F" w14:textId="77777777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617912F2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3. What is the output of this code?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int i = 1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while (i &lt;= 5)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{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System.out.println("Hello")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}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7CD8C040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A) 5 times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B) 6 times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C) Infinite times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D) Compilation Error</w:t>
            </w:r>
          </w:p>
        </w:tc>
      </w:tr>
      <w:tr w:rsidR="005E16BA" w:rsidRPr="005E16BA" w14:paraId="0F0D6DD2" w14:textId="77777777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19BA02BC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4. What is the output of this code?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int a=1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while(a&lt;4)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{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System.out.print(a + " ")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a++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}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10079C8C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A) 1 2 3 4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B) 1 2 3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C) 6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D) Compiler error</w:t>
            </w:r>
          </w:p>
        </w:tc>
      </w:tr>
      <w:tr w:rsidR="005E16BA" w:rsidRPr="005E16BA" w14:paraId="6666A3FF" w14:textId="77777777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113AC54B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5. What does the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break</w:t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 statement do inside a loop?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16AF83F9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A) Exit the loop immediately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B) Skip the current iteration and move to the next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C) Terminate the program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D) Execute a specific block of code</w:t>
            </w:r>
          </w:p>
        </w:tc>
      </w:tr>
      <w:tr w:rsidR="005E16BA" w:rsidRPr="005E16BA" w14:paraId="7547E2CD" w14:textId="77777777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0AAE64DA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lastRenderedPageBreak/>
              <w:t>6. What does the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continue</w:t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 statement do inside a loop?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5F5FB24B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A) To exit the loop immediately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B) To skip the current iteration and move to the next iteration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C) To terminate the program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D) To execute a specific block of code</w:t>
            </w:r>
          </w:p>
        </w:tc>
      </w:tr>
      <w:tr w:rsidR="005E16BA" w:rsidRPr="005E16BA" w14:paraId="28B42C47" w14:textId="77777777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61D4C077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7. What is the output of this code?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int cnt=0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while(true)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{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proofErr w:type="gramStart"/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if(</w:t>
            </w:r>
            <w:proofErr w:type="gramEnd"/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cnt &gt; 4)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break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if(cnt==0)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{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cnt++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continue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}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System.out.print(cnt + ",")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cnt++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}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39E887F2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A) 0,1,2,3,4,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B) 1,2,3,4,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C) 1,2,3,4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D) Compiler error</w:t>
            </w:r>
          </w:p>
        </w:tc>
      </w:tr>
      <w:tr w:rsidR="005E16BA" w:rsidRPr="005E16BA" w14:paraId="1F9E88E7" w14:textId="77777777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23135FB5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8. What is a loop that never terminates naturally called?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394B7A45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A) A loop that executes only once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B) A loop that never terminates naturally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C) A loop that contains an unreachable code block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D) A loop that uses the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continue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statement</w:t>
            </w:r>
          </w:p>
        </w:tc>
      </w:tr>
      <w:tr w:rsidR="005E16BA" w:rsidRPr="005E16BA" w14:paraId="179C1A5B" w14:textId="77777777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1FF6C59C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9. Which of the following creates a never-ending loop?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</w:t>
            </w:r>
          </w:p>
        </w:tc>
        <w:tc>
          <w:tcPr>
            <w:tcW w:w="0" w:type="auto"/>
            <w:tcMar>
              <w:top w:w="150" w:type="dxa"/>
              <w:left w:w="240" w:type="dxa"/>
              <w:bottom w:w="150" w:type="dxa"/>
              <w:right w:w="0" w:type="dxa"/>
            </w:tcMar>
            <w:vAlign w:val="center"/>
            <w:hideMark/>
          </w:tcPr>
          <w:p w14:paraId="5907B448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A)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while(true)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B)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for</w:t>
            </w:r>
            <w:proofErr w:type="gramStart"/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(;true</w:t>
            </w:r>
            <w:proofErr w:type="gramEnd"/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;)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  <w:t>C) </w:t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 xml:space="preserve">do </w:t>
            </w:r>
            <w:proofErr w:type="gramStart"/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{ ;</w:t>
            </w:r>
            <w:proofErr w:type="gramEnd"/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 xml:space="preserve"> } while(true)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t>D) All</w:t>
            </w:r>
          </w:p>
        </w:tc>
      </w:tr>
      <w:tr w:rsidR="005E16BA" w:rsidRPr="005E16BA" w14:paraId="65AE5D42" w14:textId="77777777">
        <w:tc>
          <w:tcPr>
            <w:tcW w:w="0" w:type="auto"/>
            <w:tcMar>
              <w:top w:w="150" w:type="dxa"/>
              <w:left w:w="0" w:type="dxa"/>
              <w:bottom w:w="150" w:type="dxa"/>
              <w:right w:w="240" w:type="dxa"/>
            </w:tcMar>
            <w:vAlign w:val="center"/>
            <w:hideMark/>
          </w:tcPr>
          <w:p w14:paraId="5AABD39F" w14:textId="77777777" w:rsidR="005E16BA" w:rsidRPr="005E16BA" w:rsidRDefault="005E16BA" w:rsidP="005E16BA">
            <w:pPr>
              <w:spacing w:line="375" w:lineRule="atLeast"/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</w:pPr>
            <w:r w:rsidRPr="005E16BA">
              <w:rPr>
                <w:rFonts w:ascii="Segoe UI" w:eastAsia="Times New Roman" w:hAnsi="Segoe UI" w:cs="Segoe UI"/>
                <w:b/>
                <w:bCs/>
                <w:kern w:val="0"/>
                <w:sz w:val="23"/>
                <w:szCs w:val="23"/>
                <w:lang w:eastAsia="en-IN"/>
                <w14:ligatures w14:val="none"/>
              </w:rPr>
              <w:lastRenderedPageBreak/>
              <w:t>10. What is the value of "age" after this loop?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int age=20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do {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age++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} while(age&lt;20)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br/>
            </w:r>
            <w:r w:rsidRPr="005E16BA">
              <w:rPr>
                <w:rFonts w:ascii="Consolas" w:eastAsia="Times New Roman" w:hAnsi="Consolas" w:cs="Courier New"/>
                <w:kern w:val="0"/>
                <w:sz w:val="20"/>
                <w:szCs w:val="20"/>
                <w:shd w:val="clear" w:color="auto" w:fill="EBEEF2"/>
                <w:lang w:eastAsia="en-IN"/>
                <w14:ligatures w14:val="none"/>
              </w:rPr>
              <w:t>System.out.println(age);</w:t>
            </w:r>
            <w:r w:rsidRPr="005E16BA">
              <w:rPr>
                <w:rFonts w:ascii="Segoe UI" w:eastAsia="Times New Roman" w:hAnsi="Segoe UI" w:cs="Segoe UI"/>
                <w:kern w:val="0"/>
                <w:sz w:val="23"/>
                <w:szCs w:val="23"/>
                <w:lang w:eastAsia="en-IN"/>
                <w14:ligatures w14:val="none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0CE26E4E" w14:textId="77777777" w:rsidR="005E16BA" w:rsidRPr="005E16BA" w:rsidRDefault="005E16BA" w:rsidP="005E16BA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</w:p>
        </w:tc>
      </w:tr>
    </w:tbl>
    <w:p w14:paraId="21E20AC2" w14:textId="77777777" w:rsidR="006E780B" w:rsidRDefault="006E780B"/>
    <w:sectPr w:rsidR="006E78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G0MDMyMrIwsTQxtzBW0lEKTi0uzszPAykwrAUAoWWd9SwAAAA="/>
  </w:docVars>
  <w:rsids>
    <w:rsidRoot w:val="005E16BA"/>
    <w:rsid w:val="000F6498"/>
    <w:rsid w:val="00466369"/>
    <w:rsid w:val="005E16BA"/>
    <w:rsid w:val="006E780B"/>
    <w:rsid w:val="007534D4"/>
    <w:rsid w:val="00A26D53"/>
    <w:rsid w:val="00AF0A60"/>
    <w:rsid w:val="00CA1B90"/>
    <w:rsid w:val="00DD7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5F540"/>
  <w15:chartTrackingRefBased/>
  <w15:docId w15:val="{C4D2AAA5-7F0C-4C34-9FF2-1CE53CB46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16B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16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16B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16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16B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16B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16B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16B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16B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16B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16B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E16B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16B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16B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16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16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16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16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E16B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16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16B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E16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E16B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16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E16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E16B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16B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16B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E16BA"/>
    <w:rPr>
      <w:b/>
      <w:bCs/>
      <w:smallCaps/>
      <w:color w:val="0F4761" w:themeColor="accent1" w:themeShade="BF"/>
      <w:spacing w:val="5"/>
    </w:rPr>
  </w:style>
  <w:style w:type="paragraph" w:customStyle="1" w:styleId="ds-markdown-paragraph">
    <w:name w:val="ds-markdown-paragraph"/>
    <w:basedOn w:val="Normal"/>
    <w:rsid w:val="005E16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E16B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E16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79</Words>
  <Characters>1595</Characters>
  <Application>Microsoft Office Word</Application>
  <DocSecurity>0</DocSecurity>
  <Lines>13</Lines>
  <Paragraphs>3</Paragraphs>
  <ScaleCrop>false</ScaleCrop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</cp:revision>
  <dcterms:created xsi:type="dcterms:W3CDTF">2025-10-15T07:16:00Z</dcterms:created>
  <dcterms:modified xsi:type="dcterms:W3CDTF">2025-10-15T07:18:00Z</dcterms:modified>
</cp:coreProperties>
</file>